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1C9123BA" w:rsidR="00C215A1" w:rsidRPr="00437A01" w:rsidRDefault="00B220AD" w:rsidP="008841B8">
      <w:pPr>
        <w:pStyle w:val="Subheadline"/>
        <w:spacing w:before="0"/>
        <w:rPr>
          <w:color w:val="0072B4"/>
          <w:sz w:val="40"/>
          <w:szCs w:val="20"/>
          <w:lang w:val="de-DE"/>
        </w:rPr>
      </w:pPr>
      <w:r w:rsidRPr="00FC5B10">
        <w:rPr>
          <w:color w:val="0072B4"/>
          <w:sz w:val="40"/>
          <w:szCs w:val="20"/>
          <w:lang w:val="de-DE"/>
        </w:rPr>
        <w:t>Premiere auf der ANGA COM 2022</w:t>
      </w:r>
      <w:r>
        <w:rPr>
          <w:color w:val="0072B4"/>
          <w:sz w:val="40"/>
          <w:szCs w:val="20"/>
          <w:lang w:val="de-DE"/>
        </w:rPr>
        <w:t>!</w:t>
      </w:r>
      <w:r w:rsidRPr="004075BD">
        <w:rPr>
          <w:color w:val="0072B4"/>
          <w:sz w:val="40"/>
          <w:szCs w:val="20"/>
          <w:lang w:val="de-DE"/>
        </w:rPr>
        <w:t xml:space="preserve"> </w:t>
      </w:r>
      <w:r w:rsidR="004075BD" w:rsidRPr="004075BD">
        <w:rPr>
          <w:color w:val="0072B4"/>
          <w:sz w:val="40"/>
          <w:szCs w:val="20"/>
          <w:lang w:val="de-DE"/>
        </w:rPr>
        <w:t xml:space="preserve">devolo stärkt Glasfaser-Portfolio: </w:t>
      </w:r>
      <w:proofErr w:type="spellStart"/>
      <w:r w:rsidR="00FC5B10" w:rsidRPr="00FC5B10">
        <w:rPr>
          <w:color w:val="0072B4"/>
          <w:sz w:val="40"/>
          <w:szCs w:val="20"/>
          <w:lang w:val="de-DE"/>
        </w:rPr>
        <w:t>Giga</w:t>
      </w:r>
      <w:proofErr w:type="spellEnd"/>
      <w:r w:rsidR="00FC5B10" w:rsidRPr="00FC5B10">
        <w:rPr>
          <w:color w:val="0072B4"/>
          <w:sz w:val="40"/>
          <w:szCs w:val="20"/>
          <w:lang w:val="de-DE"/>
        </w:rPr>
        <w:t xml:space="preserve"> Bridge Multipoint </w:t>
      </w:r>
      <w:r>
        <w:rPr>
          <w:color w:val="0072B4"/>
          <w:sz w:val="40"/>
          <w:szCs w:val="20"/>
          <w:lang w:val="de-DE"/>
        </w:rPr>
        <w:t>zur</w:t>
      </w:r>
      <w:r w:rsidRPr="00FC5B10">
        <w:rPr>
          <w:color w:val="0072B4"/>
          <w:sz w:val="40"/>
          <w:szCs w:val="20"/>
          <w:lang w:val="de-DE"/>
        </w:rPr>
        <w:t xml:space="preserve"> </w:t>
      </w:r>
      <w:r w:rsidR="00FC5B10" w:rsidRPr="00FC5B10">
        <w:rPr>
          <w:color w:val="0072B4"/>
          <w:sz w:val="40"/>
          <w:szCs w:val="20"/>
          <w:lang w:val="de-DE"/>
        </w:rPr>
        <w:t xml:space="preserve">Inhouse-Verteilung von FTTH-Anschlüssen </w:t>
      </w:r>
    </w:p>
    <w:p w14:paraId="06DE16A5" w14:textId="77777777" w:rsidR="005312B8" w:rsidRPr="00437A01" w:rsidRDefault="005312B8" w:rsidP="008841B8">
      <w:pPr>
        <w:pStyle w:val="Subheadline"/>
        <w:spacing w:before="0"/>
        <w:rPr>
          <w:lang w:val="de-DE"/>
        </w:rPr>
      </w:pPr>
    </w:p>
    <w:p w14:paraId="56F7C5A5" w14:textId="7B53D915" w:rsidR="004075BD" w:rsidRPr="004075BD" w:rsidRDefault="00CA684D" w:rsidP="00FC5B10">
      <w:pPr>
        <w:pStyle w:val="AnreiertextPM"/>
      </w:pPr>
      <w:r w:rsidRPr="00437A01">
        <w:t xml:space="preserve">Aachen, </w:t>
      </w:r>
      <w:r w:rsidR="001423E6">
        <w:t>26</w:t>
      </w:r>
      <w:r w:rsidR="005B5442">
        <w:t xml:space="preserve">. </w:t>
      </w:r>
      <w:r w:rsidR="00AD4979">
        <w:t>April</w:t>
      </w:r>
      <w:r w:rsidR="005B5442">
        <w:t xml:space="preserve"> 202</w:t>
      </w:r>
      <w:r w:rsidR="001660AA">
        <w:t>2</w:t>
      </w:r>
      <w:r w:rsidR="002D08BE" w:rsidRPr="00437A01">
        <w:t xml:space="preserve"> </w:t>
      </w:r>
      <w:r w:rsidR="002D08BE" w:rsidRPr="004075BD">
        <w:rPr>
          <w:b w:val="0"/>
          <w:bCs/>
        </w:rPr>
        <w:t xml:space="preserve">– </w:t>
      </w:r>
      <w:r w:rsidR="00FC5B10">
        <w:t>Die volle Geschwindigkeit des Glasfaser-Anschlusses im ganzen Haus verteilen, ganz ohne Kabelverlegen: Das bietet die neue Multipoint</w:t>
      </w:r>
      <w:r w:rsidR="00B220AD">
        <w:t>-</w:t>
      </w:r>
      <w:r w:rsidR="00FC5B10">
        <w:t xml:space="preserve">Funktion der devolo </w:t>
      </w:r>
      <w:proofErr w:type="spellStart"/>
      <w:r w:rsidR="00FC5B10">
        <w:t>Giga</w:t>
      </w:r>
      <w:proofErr w:type="spellEnd"/>
      <w:r w:rsidR="00FC5B10">
        <w:t xml:space="preserve"> Bridge. Die Weiterentwicklung der devolo </w:t>
      </w:r>
      <w:proofErr w:type="spellStart"/>
      <w:r w:rsidR="00FC5B10">
        <w:t>Giga</w:t>
      </w:r>
      <w:proofErr w:type="spellEnd"/>
      <w:r w:rsidR="00FC5B10">
        <w:t xml:space="preserve"> Bridge verteilt durch eine neue Netzwerkfunktion die Daten des Breitband-Anschlusses </w:t>
      </w:r>
      <w:r w:rsidR="004059AB">
        <w:t xml:space="preserve">gleichzeitig </w:t>
      </w:r>
      <w:r w:rsidR="00FC5B10">
        <w:t xml:space="preserve">in </w:t>
      </w:r>
      <w:r w:rsidR="004059AB">
        <w:t xml:space="preserve">mehrere </w:t>
      </w:r>
      <w:r w:rsidR="00FC5B10">
        <w:t>R</w:t>
      </w:r>
      <w:r w:rsidR="004059AB">
        <w:t>ä</w:t>
      </w:r>
      <w:r w:rsidR="00FC5B10">
        <w:t>um</w:t>
      </w:r>
      <w:r w:rsidR="004059AB">
        <w:t>e</w:t>
      </w:r>
      <w:r w:rsidR="00FC5B10">
        <w:t>. Ideal</w:t>
      </w:r>
      <w:r w:rsidR="00C46049">
        <w:t>,</w:t>
      </w:r>
      <w:r w:rsidR="00FC5B10">
        <w:t xml:space="preserve"> um bei IPTV-Anwendungen die 4K/8K Inhalte genau dort hinzuliefern, wo sie benötigt werden – direkt an Endgeräte wie Smart</w:t>
      </w:r>
      <w:r w:rsidR="004059AB">
        <w:t>-</w:t>
      </w:r>
      <w:r w:rsidR="00FC5B10">
        <w:t xml:space="preserve">TVs oder Set-Top-Boxen. Darüber hinaus können auch andere IP-basierende Geräte wie WiFi Access Points oder NAS-Netzlaufwerke vernetzt werden. Die </w:t>
      </w:r>
      <w:proofErr w:type="spellStart"/>
      <w:r w:rsidR="00FC5B10">
        <w:t>Giga</w:t>
      </w:r>
      <w:proofErr w:type="spellEnd"/>
      <w:r w:rsidR="00FC5B10">
        <w:t xml:space="preserve"> Bridge Multipoint nutzt dafür bereits im Gebäude vorhandene </w:t>
      </w:r>
      <w:proofErr w:type="spellStart"/>
      <w:r w:rsidR="00FC5B10">
        <w:t>Koax</w:t>
      </w:r>
      <w:proofErr w:type="spellEnd"/>
      <w:r w:rsidR="00FC5B10">
        <w:t xml:space="preserve">- oder Telefonleitungen. Mit dieser Erweiterung des Funktionsumfanges stärkt devolo sein innovatives FTTH-Produkt und ermöglicht eine breitere Anwendbarkeit. Premiere feiert die devolo </w:t>
      </w:r>
      <w:proofErr w:type="spellStart"/>
      <w:r w:rsidR="00FC5B10">
        <w:t>Giga</w:t>
      </w:r>
      <w:proofErr w:type="spellEnd"/>
      <w:r w:rsidR="00FC5B10">
        <w:t xml:space="preserve"> Bridge mit Multipoint</w:t>
      </w:r>
      <w:r w:rsidR="00B220AD">
        <w:t>-</w:t>
      </w:r>
      <w:r w:rsidR="00FC5B10">
        <w:t>Funktion auf der ANGA COM 2022.</w:t>
      </w:r>
    </w:p>
    <w:p w14:paraId="74D0AD17" w14:textId="77777777" w:rsidR="00CA684D" w:rsidRPr="000C39F4" w:rsidRDefault="00CA684D" w:rsidP="00CA684D">
      <w:pPr>
        <w:pStyle w:val="TextberAufzhlungPM"/>
      </w:pPr>
      <w:r w:rsidRPr="000C39F4">
        <w:t>Die Themen dieser Pressemeldung:</w:t>
      </w:r>
    </w:p>
    <w:p w14:paraId="22F40177" w14:textId="0211EF35" w:rsidR="005D0DFB" w:rsidRDefault="00417164" w:rsidP="005D0DFB">
      <w:pPr>
        <w:pStyle w:val="AufzhlungPM"/>
      </w:pPr>
      <w:r>
        <w:t xml:space="preserve">Innovative </w:t>
      </w:r>
      <w:r w:rsidR="00C46049">
        <w:t>Netzwerkl</w:t>
      </w:r>
      <w:r>
        <w:t>ösung für die wachsende Anzahl an Glasfaser-Anschlüssen</w:t>
      </w:r>
    </w:p>
    <w:p w14:paraId="0C5C9993" w14:textId="2D56AB53" w:rsidR="0009241A" w:rsidRDefault="00C945F1" w:rsidP="005D0DFB">
      <w:pPr>
        <w:pStyle w:val="AufzhlungPM"/>
      </w:pPr>
      <w:r>
        <w:t>Erweiterung</w:t>
      </w:r>
      <w:r w:rsidR="00417164">
        <w:t xml:space="preserve"> eines Erfolgsproduktes</w:t>
      </w:r>
    </w:p>
    <w:p w14:paraId="628ABD29" w14:textId="412FC913" w:rsidR="0009241A" w:rsidRDefault="00C945F1" w:rsidP="005D0DFB">
      <w:pPr>
        <w:pStyle w:val="AufzhlungPM"/>
      </w:pPr>
      <w:r>
        <w:t xml:space="preserve">Universelle </w:t>
      </w:r>
      <w:r w:rsidR="00417164">
        <w:t>Unterstützung aller Router und Home Gateways</w:t>
      </w:r>
    </w:p>
    <w:p w14:paraId="6141BA96" w14:textId="035277E4" w:rsidR="00C945F1" w:rsidRDefault="00C945F1" w:rsidP="005D0DFB">
      <w:pPr>
        <w:pStyle w:val="AufzhlungPM"/>
      </w:pPr>
      <w:r>
        <w:t>Ressourcen schonen durch Nutzung vorhandener Kabel</w:t>
      </w:r>
    </w:p>
    <w:p w14:paraId="535C0F51" w14:textId="673422A0" w:rsidR="00A95B37" w:rsidRDefault="00C945F1" w:rsidP="005D0DFB">
      <w:pPr>
        <w:pStyle w:val="AufzhlungPM"/>
      </w:pPr>
      <w:r>
        <w:t>E</w:t>
      </w:r>
      <w:r w:rsidR="00417164">
        <w:t xml:space="preserve">infache </w:t>
      </w:r>
      <w:r>
        <w:t>Einrichtung und geringe Installationskosten</w:t>
      </w:r>
    </w:p>
    <w:p w14:paraId="7BE7E78E" w14:textId="3EFBF29C" w:rsidR="00417164" w:rsidRDefault="00417164" w:rsidP="005D0DFB">
      <w:pPr>
        <w:pStyle w:val="AufzhlungPM"/>
      </w:pPr>
      <w:r>
        <w:t>Vorteile für Internet Service Provider</w:t>
      </w:r>
    </w:p>
    <w:p w14:paraId="62972B41" w14:textId="0FF16BCE" w:rsidR="00417164" w:rsidRDefault="00417164" w:rsidP="005D0DFB">
      <w:pPr>
        <w:pStyle w:val="AufzhlungPM"/>
      </w:pPr>
      <w:r>
        <w:t xml:space="preserve">devolo </w:t>
      </w:r>
      <w:proofErr w:type="spellStart"/>
      <w:r>
        <w:t>Giga</w:t>
      </w:r>
      <w:proofErr w:type="spellEnd"/>
      <w:r>
        <w:t xml:space="preserve"> Bridge Multipoint Premiere auf der ANGA COM</w:t>
      </w:r>
    </w:p>
    <w:p w14:paraId="2C1422E7" w14:textId="5593E8AA" w:rsidR="00417164" w:rsidRDefault="00417164" w:rsidP="005D0DFB">
      <w:pPr>
        <w:pStyle w:val="AufzhlungPM"/>
      </w:pPr>
      <w:r>
        <w:t xml:space="preserve">Einladung zum </w:t>
      </w:r>
      <w:r w:rsidR="00C945F1">
        <w:t xml:space="preserve">devolo </w:t>
      </w:r>
      <w:r>
        <w:t xml:space="preserve">Pressegespräch </w:t>
      </w:r>
      <w:r w:rsidR="006F558F">
        <w:t>a</w:t>
      </w:r>
      <w:r>
        <w:t>uf der ANGA COM</w:t>
      </w:r>
    </w:p>
    <w:p w14:paraId="1E5A936D" w14:textId="08941F55" w:rsidR="00CF77F5" w:rsidRPr="00CF77F5" w:rsidRDefault="00CF77F5" w:rsidP="00CF77F5">
      <w:pPr>
        <w:spacing w:before="360" w:after="120"/>
        <w:rPr>
          <w:rFonts w:cs="Arial"/>
          <w:b/>
          <w:color w:val="434A4F"/>
          <w:sz w:val="28"/>
          <w:szCs w:val="28"/>
        </w:rPr>
      </w:pPr>
      <w:r w:rsidRPr="00CF77F5">
        <w:rPr>
          <w:rFonts w:cs="Arial"/>
          <w:b/>
          <w:color w:val="434A4F"/>
          <w:sz w:val="28"/>
          <w:szCs w:val="28"/>
        </w:rPr>
        <w:t xml:space="preserve">Innovative Netzwerklösung für </w:t>
      </w:r>
      <w:r w:rsidR="00C945F1">
        <w:rPr>
          <w:rFonts w:cs="Arial"/>
          <w:b/>
          <w:color w:val="434A4F"/>
          <w:sz w:val="28"/>
          <w:szCs w:val="28"/>
        </w:rPr>
        <w:t xml:space="preserve">wachsende Anzahl an </w:t>
      </w:r>
      <w:r w:rsidRPr="00CF77F5">
        <w:rPr>
          <w:rFonts w:cs="Arial"/>
          <w:b/>
          <w:color w:val="434A4F"/>
          <w:sz w:val="28"/>
          <w:szCs w:val="28"/>
        </w:rPr>
        <w:t>Glasfaser-Anschlüsse</w:t>
      </w:r>
      <w:r w:rsidR="00C945F1">
        <w:rPr>
          <w:rFonts w:cs="Arial"/>
          <w:b/>
          <w:color w:val="434A4F"/>
          <w:sz w:val="28"/>
          <w:szCs w:val="28"/>
        </w:rPr>
        <w:t>n</w:t>
      </w:r>
    </w:p>
    <w:p w14:paraId="24C45882" w14:textId="30983AAE" w:rsidR="00CF77F5" w:rsidRPr="00E66EAF" w:rsidRDefault="00CF77F5" w:rsidP="00CF77F5">
      <w:pPr>
        <w:spacing w:line="280" w:lineRule="atLeast"/>
        <w:rPr>
          <w:rFonts w:cs="Arial"/>
        </w:rPr>
      </w:pPr>
      <w:r w:rsidRPr="00CF77F5">
        <w:rPr>
          <w:rFonts w:cs="Arial"/>
          <w:color w:val="43494B"/>
        </w:rPr>
        <w:t xml:space="preserve">Die Anzahl der Glasfaser-Anschlüsse in Deutschland wächst stetig weiter, genau wie der Bedarf an höherer Bandbreite im Haus. devolo macht jetzt die Inhouse-Distribution des schnellen Internets besonders einfach: Mit einer nutzbaren Datenrate von 1 Gbit/s verteilt die devolo </w:t>
      </w:r>
      <w:proofErr w:type="spellStart"/>
      <w:r w:rsidRPr="00CF77F5">
        <w:rPr>
          <w:rFonts w:cs="Arial"/>
          <w:color w:val="43494B"/>
        </w:rPr>
        <w:t>Giga</w:t>
      </w:r>
      <w:proofErr w:type="spellEnd"/>
      <w:r w:rsidRPr="00CF77F5">
        <w:rPr>
          <w:rFonts w:cs="Arial"/>
          <w:color w:val="43494B"/>
        </w:rPr>
        <w:t xml:space="preserve"> Bridge die volle Gigabit-Geschwindigkeit des Glasfaseranschlusses ab sofort an mehrere Koaxialanschlüsse im Haus und realisiert damit ein Netzwerk, ohne neue Kabel verlegen zu müssen. Für bestes 4K/8K IPTV und ein perfektes Interneterlebnis ohne Performanceverlust. Ideal auch zur direkten, drahtgebundenen Versorgung entfernter WiFi Access Points im Haus.</w:t>
      </w:r>
    </w:p>
    <w:p w14:paraId="1B84310C" w14:textId="77777777" w:rsidR="00CF77F5" w:rsidRPr="00250D6C" w:rsidRDefault="00CF77F5" w:rsidP="00CF77F5">
      <w:pPr>
        <w:spacing w:before="360" w:after="120"/>
        <w:rPr>
          <w:rFonts w:cs="Arial"/>
          <w:b/>
          <w:color w:val="434A4F"/>
          <w:sz w:val="28"/>
          <w:szCs w:val="28"/>
        </w:rPr>
      </w:pPr>
      <w:r w:rsidRPr="00380AD8">
        <w:rPr>
          <w:rFonts w:cs="Arial"/>
          <w:b/>
          <w:color w:val="434A4F"/>
          <w:sz w:val="28"/>
          <w:szCs w:val="28"/>
        </w:rPr>
        <w:t>Erweiterung eines Erfolgsproduktes</w:t>
      </w:r>
    </w:p>
    <w:p w14:paraId="576AE91D" w14:textId="00CBD8C2" w:rsidR="00CF77F5" w:rsidRPr="00E66EAF" w:rsidRDefault="00CF77F5" w:rsidP="00CF77F5">
      <w:pPr>
        <w:spacing w:line="280" w:lineRule="atLeast"/>
        <w:rPr>
          <w:rFonts w:cs="Arial"/>
        </w:rPr>
      </w:pPr>
      <w:r w:rsidRPr="00E66EAF">
        <w:rPr>
          <w:rFonts w:cs="Arial"/>
        </w:rPr>
        <w:lastRenderedPageBreak/>
        <w:t xml:space="preserve">Mit der </w:t>
      </w:r>
      <w:proofErr w:type="spellStart"/>
      <w:r w:rsidRPr="00E66EAF">
        <w:rPr>
          <w:rFonts w:cs="Arial"/>
        </w:rPr>
        <w:t>Giga</w:t>
      </w:r>
      <w:proofErr w:type="spellEnd"/>
      <w:r w:rsidRPr="00E66EAF">
        <w:rPr>
          <w:rFonts w:cs="Arial"/>
        </w:rPr>
        <w:t xml:space="preserve"> Bridge Multipoint</w:t>
      </w:r>
      <w:r w:rsidR="00F37F7F">
        <w:rPr>
          <w:rFonts w:cs="Arial"/>
        </w:rPr>
        <w:t>-F</w:t>
      </w:r>
      <w:r w:rsidRPr="00E66EAF">
        <w:rPr>
          <w:rFonts w:cs="Arial"/>
        </w:rPr>
        <w:t xml:space="preserve">unktion </w:t>
      </w:r>
      <w:r>
        <w:rPr>
          <w:rFonts w:cs="Arial"/>
        </w:rPr>
        <w:t>setzt</w:t>
      </w:r>
      <w:r w:rsidRPr="00E66EAF">
        <w:rPr>
          <w:rFonts w:cs="Arial"/>
        </w:rPr>
        <w:t xml:space="preserve"> devolo die Erfolgsgeschichte der </w:t>
      </w:r>
      <w:proofErr w:type="spellStart"/>
      <w:r w:rsidRPr="00E66EAF">
        <w:rPr>
          <w:rFonts w:cs="Arial"/>
        </w:rPr>
        <w:t>Giga</w:t>
      </w:r>
      <w:proofErr w:type="spellEnd"/>
      <w:r w:rsidRPr="00E66EAF">
        <w:rPr>
          <w:rFonts w:cs="Arial"/>
        </w:rPr>
        <w:t xml:space="preserve"> Bridge weiter fort: Durch die Funktionserweiterung sind, nach der Punkt-zu-Punkt-Verbindung der ersten Firmwaregeneration, jetzt auch Punkt-zu-Multipunkt</w:t>
      </w:r>
      <w:r w:rsidR="00F37F7F">
        <w:rPr>
          <w:rFonts w:cs="Arial"/>
        </w:rPr>
        <w:t>-</w:t>
      </w:r>
      <w:r w:rsidRPr="00E66EAF">
        <w:rPr>
          <w:rFonts w:cs="Arial"/>
        </w:rPr>
        <w:t>Verbindungen möglich. Dabei ist sowohl ein</w:t>
      </w:r>
      <w:r>
        <w:rPr>
          <w:rFonts w:cs="Arial"/>
        </w:rPr>
        <w:t>e</w:t>
      </w:r>
      <w:r w:rsidRPr="00E66EAF">
        <w:rPr>
          <w:rFonts w:cs="Arial"/>
        </w:rPr>
        <w:t xml:space="preserve"> sternförmige als auch eine ‚Daisy Chain‘ Koaxialverkabelung nutzbar. Damit </w:t>
      </w:r>
      <w:r w:rsidR="00F37F7F">
        <w:rPr>
          <w:rFonts w:cs="Arial"/>
        </w:rPr>
        <w:t>ist</w:t>
      </w:r>
      <w:r w:rsidR="00F37F7F" w:rsidRPr="00E66EAF">
        <w:rPr>
          <w:rFonts w:cs="Arial"/>
        </w:rPr>
        <w:t xml:space="preserve"> </w:t>
      </w:r>
      <w:r w:rsidR="00F37F7F">
        <w:rPr>
          <w:rFonts w:cs="Arial"/>
        </w:rPr>
        <w:t xml:space="preserve">die </w:t>
      </w:r>
      <w:proofErr w:type="spellStart"/>
      <w:r w:rsidR="00F37F7F">
        <w:rPr>
          <w:rFonts w:cs="Arial"/>
        </w:rPr>
        <w:t>Giga</w:t>
      </w:r>
      <w:proofErr w:type="spellEnd"/>
      <w:r w:rsidR="00F37F7F">
        <w:rPr>
          <w:rFonts w:cs="Arial"/>
        </w:rPr>
        <w:t xml:space="preserve"> Bridge</w:t>
      </w:r>
      <w:r w:rsidRPr="00E66EAF">
        <w:rPr>
          <w:rFonts w:cs="Arial"/>
        </w:rPr>
        <w:t xml:space="preserve"> besonders flexibel. Der zentrale Vorteil: Mehrere </w:t>
      </w:r>
      <w:proofErr w:type="spellStart"/>
      <w:r w:rsidRPr="00E66EAF">
        <w:rPr>
          <w:rFonts w:cs="Arial"/>
        </w:rPr>
        <w:t>Giga</w:t>
      </w:r>
      <w:proofErr w:type="spellEnd"/>
      <w:r w:rsidRPr="00E66EAF">
        <w:rPr>
          <w:rFonts w:cs="Arial"/>
        </w:rPr>
        <w:t xml:space="preserve"> Bridge Multipoint</w:t>
      </w:r>
      <w:r w:rsidR="00F37F7F">
        <w:rPr>
          <w:rFonts w:cs="Arial"/>
        </w:rPr>
        <w:t>-</w:t>
      </w:r>
      <w:r w:rsidRPr="00E66EAF">
        <w:rPr>
          <w:rFonts w:cs="Arial"/>
        </w:rPr>
        <w:t>Adapter bringen die Gigabit</w:t>
      </w:r>
      <w:r w:rsidR="00F37F7F">
        <w:rPr>
          <w:rFonts w:cs="Arial"/>
        </w:rPr>
        <w:t>-</w:t>
      </w:r>
      <w:r w:rsidRPr="00E66EAF">
        <w:rPr>
          <w:rFonts w:cs="Arial"/>
        </w:rPr>
        <w:t xml:space="preserve">Geschwindigkeit genau in die Räume des Zuhauses, </w:t>
      </w:r>
      <w:r>
        <w:rPr>
          <w:rFonts w:cs="Arial"/>
        </w:rPr>
        <w:t>wo</w:t>
      </w:r>
      <w:r w:rsidRPr="00E66EAF">
        <w:rPr>
          <w:rFonts w:cs="Arial"/>
        </w:rPr>
        <w:t xml:space="preserve"> </w:t>
      </w:r>
      <w:r>
        <w:rPr>
          <w:rFonts w:cs="Arial"/>
        </w:rPr>
        <w:t>sie</w:t>
      </w:r>
      <w:r w:rsidRPr="00E66EAF">
        <w:rPr>
          <w:rFonts w:cs="Arial"/>
        </w:rPr>
        <w:t xml:space="preserve"> benötigt wird.</w:t>
      </w:r>
    </w:p>
    <w:p w14:paraId="3B7DD919"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Universelle Unterstützung aller Router und Home Gateways </w:t>
      </w:r>
    </w:p>
    <w:p w14:paraId="6C980ABB" w14:textId="7ABB5530" w:rsidR="00CF77F5" w:rsidRPr="00E66EAF" w:rsidRDefault="00CF77F5" w:rsidP="00CF77F5">
      <w:pPr>
        <w:spacing w:line="280" w:lineRule="atLeast"/>
        <w:rPr>
          <w:rFonts w:cs="Arial"/>
        </w:rPr>
      </w:pPr>
      <w:r w:rsidRPr="00324718">
        <w:rPr>
          <w:rFonts w:cs="Arial"/>
        </w:rPr>
        <w:t xml:space="preserve">Die Installation der devolo </w:t>
      </w:r>
      <w:proofErr w:type="spellStart"/>
      <w:r w:rsidRPr="00324718">
        <w:rPr>
          <w:rFonts w:cs="Arial"/>
        </w:rPr>
        <w:t>Giga</w:t>
      </w:r>
      <w:proofErr w:type="spellEnd"/>
      <w:r w:rsidRPr="00324718">
        <w:rPr>
          <w:rFonts w:cs="Arial"/>
        </w:rPr>
        <w:t xml:space="preserve"> Bridge ist denkbar einfach</w:t>
      </w:r>
      <w:r>
        <w:rPr>
          <w:rFonts w:cs="Arial"/>
        </w:rPr>
        <w:t>.</w:t>
      </w:r>
      <w:r w:rsidRPr="00324718">
        <w:rPr>
          <w:rFonts w:cs="Arial"/>
        </w:rPr>
        <w:t xml:space="preserve"> </w:t>
      </w:r>
      <w:r>
        <w:rPr>
          <w:rFonts w:cs="Arial"/>
        </w:rPr>
        <w:t>A</w:t>
      </w:r>
      <w:r w:rsidRPr="00324718">
        <w:rPr>
          <w:rFonts w:cs="Arial"/>
        </w:rPr>
        <w:t xml:space="preserve">lle gängigen Router und Home Gateways werden unterstützt. </w:t>
      </w:r>
      <w:r w:rsidR="004059AB">
        <w:rPr>
          <w:rFonts w:cs="Arial"/>
        </w:rPr>
        <w:t>D</w:t>
      </w:r>
      <w:r w:rsidRPr="00E66EAF">
        <w:rPr>
          <w:rFonts w:cs="Arial"/>
        </w:rPr>
        <w:t xml:space="preserve">ie </w:t>
      </w:r>
      <w:proofErr w:type="spellStart"/>
      <w:r w:rsidRPr="00E66EAF">
        <w:rPr>
          <w:rFonts w:cs="Arial"/>
        </w:rPr>
        <w:t>Giga</w:t>
      </w:r>
      <w:proofErr w:type="spellEnd"/>
      <w:r w:rsidRPr="00E66EAF">
        <w:rPr>
          <w:rFonts w:cs="Arial"/>
        </w:rPr>
        <w:t xml:space="preserve"> Bridge kann einfach zusätzlich installiert werden</w:t>
      </w:r>
      <w:r w:rsidR="00280C28">
        <w:rPr>
          <w:rFonts w:cs="Arial"/>
        </w:rPr>
        <w:t xml:space="preserve">, um das </w:t>
      </w:r>
      <w:r w:rsidR="000D4856">
        <w:rPr>
          <w:rFonts w:cs="Arial"/>
        </w:rPr>
        <w:t xml:space="preserve">schnelle </w:t>
      </w:r>
      <w:r w:rsidR="00280C28">
        <w:rPr>
          <w:rFonts w:cs="Arial"/>
        </w:rPr>
        <w:t>Heimnetzwerk zu erweitern</w:t>
      </w:r>
      <w:r w:rsidRPr="00E66EAF">
        <w:rPr>
          <w:rFonts w:cs="Arial"/>
        </w:rPr>
        <w:t xml:space="preserve">. </w:t>
      </w:r>
      <w:r>
        <w:rPr>
          <w:rFonts w:cs="Arial"/>
        </w:rPr>
        <w:t>Weitere</w:t>
      </w:r>
      <w:r w:rsidRPr="00E66EAF">
        <w:rPr>
          <w:rFonts w:cs="Arial"/>
        </w:rPr>
        <w:t xml:space="preserve"> Software</w:t>
      </w:r>
      <w:r>
        <w:rPr>
          <w:rFonts w:cs="Arial"/>
        </w:rPr>
        <w:t xml:space="preserve"> oder</w:t>
      </w:r>
      <w:r w:rsidRPr="00E66EAF">
        <w:rPr>
          <w:rFonts w:cs="Arial"/>
        </w:rPr>
        <w:t xml:space="preserve"> Treiber werden nicht benötigt. Anwender profitieren von der Sicherheit: Da die Adapter untereinander verschlüsselt kommunizieren, sind sie vor unbefugtem Zugriff geschützt.</w:t>
      </w:r>
      <w:r w:rsidR="004059AB" w:rsidRPr="004059AB">
        <w:rPr>
          <w:rFonts w:cs="Arial"/>
        </w:rPr>
        <w:t xml:space="preserve"> </w:t>
      </w:r>
      <w:r w:rsidR="004059AB" w:rsidRPr="00324718">
        <w:rPr>
          <w:rFonts w:cs="Arial"/>
        </w:rPr>
        <w:t>Durch die integrierte Steckdose</w:t>
      </w:r>
      <w:r w:rsidR="004059AB" w:rsidRPr="00E66EAF">
        <w:rPr>
          <w:rFonts w:cs="Arial"/>
        </w:rPr>
        <w:t xml:space="preserve"> geht </w:t>
      </w:r>
      <w:r w:rsidR="000D4856">
        <w:rPr>
          <w:rFonts w:cs="Arial"/>
        </w:rPr>
        <w:t xml:space="preserve">zudem </w:t>
      </w:r>
      <w:r w:rsidR="004059AB" w:rsidRPr="00E66EAF">
        <w:rPr>
          <w:rFonts w:cs="Arial"/>
        </w:rPr>
        <w:t>kein Stromanschluss verloren</w:t>
      </w:r>
      <w:r w:rsidR="004059AB">
        <w:rPr>
          <w:rFonts w:cs="Arial"/>
        </w:rPr>
        <w:t>.</w:t>
      </w:r>
    </w:p>
    <w:p w14:paraId="1FE0A524"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Ressourcen schonen durch Nutzung vorhandener Kabel </w:t>
      </w:r>
    </w:p>
    <w:p w14:paraId="082C1DA3" w14:textId="22311B31" w:rsidR="00CF77F5" w:rsidRPr="00E66EAF" w:rsidRDefault="00CF77F5" w:rsidP="00CF77F5">
      <w:pPr>
        <w:spacing w:line="280" w:lineRule="atLeast"/>
        <w:rPr>
          <w:rFonts w:cs="Arial"/>
        </w:rPr>
      </w:pPr>
      <w:r>
        <w:rPr>
          <w:rFonts w:cs="Arial"/>
        </w:rPr>
        <w:t xml:space="preserve">Mit dem innovativen Ansatz der </w:t>
      </w:r>
      <w:proofErr w:type="spellStart"/>
      <w:r>
        <w:rPr>
          <w:rFonts w:cs="Arial"/>
        </w:rPr>
        <w:t>Giga</w:t>
      </w:r>
      <w:proofErr w:type="spellEnd"/>
      <w:r>
        <w:rPr>
          <w:rFonts w:cs="Arial"/>
        </w:rPr>
        <w:t xml:space="preserve"> Bridge Multipoint nutzt devolo bestehende Ressourcen in einem Gebäude clever aus: Durch den Glasfaser-Anschluss werden Telefonleitungen oder Koaxialnetze nicht mehr benötigt. Diesen kommt nun eine neue </w:t>
      </w:r>
      <w:r w:rsidR="000D4856">
        <w:rPr>
          <w:rFonts w:cs="Arial"/>
        </w:rPr>
        <w:t xml:space="preserve">Funktion </w:t>
      </w:r>
      <w:r>
        <w:rPr>
          <w:rFonts w:cs="Arial"/>
        </w:rPr>
        <w:t xml:space="preserve">zu – als Netzwerkverbindung. Zentraler Vorteil: Die Leitungen enden meist genau dort, wo eine LAN-Verbindung </w:t>
      </w:r>
      <w:proofErr w:type="gramStart"/>
      <w:r>
        <w:rPr>
          <w:rFonts w:cs="Arial"/>
        </w:rPr>
        <w:t>benötigt</w:t>
      </w:r>
      <w:proofErr w:type="gramEnd"/>
      <w:r>
        <w:rPr>
          <w:rFonts w:cs="Arial"/>
        </w:rPr>
        <w:t xml:space="preserve"> wird: direkt an TV-Geräten oder im Arbeitszimmer. Ebenfalls ressourcenschonend: Anwender der ersten </w:t>
      </w:r>
      <w:proofErr w:type="spellStart"/>
      <w:r>
        <w:rPr>
          <w:rFonts w:cs="Arial"/>
        </w:rPr>
        <w:t>Giga</w:t>
      </w:r>
      <w:proofErr w:type="spellEnd"/>
      <w:r>
        <w:rPr>
          <w:rFonts w:cs="Arial"/>
        </w:rPr>
        <w:t xml:space="preserve"> Bridge</w:t>
      </w:r>
      <w:r w:rsidR="000D4856">
        <w:rPr>
          <w:rFonts w:cs="Arial"/>
        </w:rPr>
        <w:t>-</w:t>
      </w:r>
      <w:r>
        <w:rPr>
          <w:rFonts w:cs="Arial"/>
        </w:rPr>
        <w:t>Generation können die Funktionserweiterung gleichermaßen nutzen.</w:t>
      </w:r>
    </w:p>
    <w:p w14:paraId="1C1EBE11"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Einfache Einrichtung und geringe Installationskosten </w:t>
      </w:r>
    </w:p>
    <w:p w14:paraId="626E51B7" w14:textId="3A324EBB" w:rsidR="00CF77F5" w:rsidRDefault="00CF77F5" w:rsidP="00CF77F5">
      <w:pPr>
        <w:spacing w:line="280" w:lineRule="atLeast"/>
        <w:rPr>
          <w:rFonts w:cs="Arial"/>
        </w:rPr>
      </w:pPr>
      <w:r w:rsidRPr="00E66EAF">
        <w:rPr>
          <w:rFonts w:cs="Arial"/>
        </w:rPr>
        <w:t xml:space="preserve">Die Installation der </w:t>
      </w:r>
      <w:proofErr w:type="spellStart"/>
      <w:r w:rsidRPr="00E66EAF">
        <w:rPr>
          <w:rFonts w:cs="Arial"/>
        </w:rPr>
        <w:t>Giga</w:t>
      </w:r>
      <w:proofErr w:type="spellEnd"/>
      <w:r w:rsidRPr="00E66EAF">
        <w:rPr>
          <w:rFonts w:cs="Arial"/>
        </w:rPr>
        <w:t xml:space="preserve"> Bridge ist denkbar einfach und kann </w:t>
      </w:r>
      <w:r w:rsidR="00280C28">
        <w:rPr>
          <w:rFonts w:cs="Arial"/>
        </w:rPr>
        <w:t xml:space="preserve">von </w:t>
      </w:r>
      <w:r w:rsidRPr="00E66EAF">
        <w:rPr>
          <w:rFonts w:cs="Arial"/>
        </w:rPr>
        <w:t xml:space="preserve">Endkunden selbst vorgenommen werden. Die </w:t>
      </w:r>
      <w:proofErr w:type="spellStart"/>
      <w:r w:rsidRPr="00E66EAF">
        <w:rPr>
          <w:rFonts w:cs="Arial"/>
        </w:rPr>
        <w:t>Giga</w:t>
      </w:r>
      <w:proofErr w:type="spellEnd"/>
      <w:r w:rsidRPr="00E66EAF">
        <w:rPr>
          <w:rFonts w:cs="Arial"/>
        </w:rPr>
        <w:t xml:space="preserve"> Bridge</w:t>
      </w:r>
      <w:r w:rsidR="00F721FF">
        <w:rPr>
          <w:rFonts w:cs="Arial"/>
        </w:rPr>
        <w:t>-</w:t>
      </w:r>
      <w:r w:rsidRPr="00E66EAF">
        <w:rPr>
          <w:rFonts w:cs="Arial"/>
        </w:rPr>
        <w:t>Adapter werden bereits vorkonfiguriert ausgeliefert</w:t>
      </w:r>
      <w:r w:rsidR="000D4856">
        <w:rPr>
          <w:rFonts w:cs="Arial"/>
        </w:rPr>
        <w:t>.</w:t>
      </w:r>
      <w:r w:rsidRPr="00E66EAF">
        <w:rPr>
          <w:rFonts w:cs="Arial"/>
        </w:rPr>
        <w:t xml:space="preserve"> </w:t>
      </w:r>
      <w:r w:rsidR="000D4856">
        <w:rPr>
          <w:rFonts w:cs="Arial"/>
        </w:rPr>
        <w:t>S</w:t>
      </w:r>
      <w:r w:rsidRPr="00E66EAF">
        <w:rPr>
          <w:rFonts w:cs="Arial"/>
        </w:rPr>
        <w:t xml:space="preserve">o </w:t>
      </w:r>
      <w:r w:rsidR="000D4856">
        <w:rPr>
          <w:rFonts w:cs="Arial"/>
        </w:rPr>
        <w:t>muss</w:t>
      </w:r>
      <w:r w:rsidR="000D4856" w:rsidRPr="00E66EAF">
        <w:rPr>
          <w:rFonts w:cs="Arial"/>
        </w:rPr>
        <w:t xml:space="preserve"> </w:t>
      </w:r>
      <w:r w:rsidRPr="00E66EAF">
        <w:rPr>
          <w:rFonts w:cs="Arial"/>
        </w:rPr>
        <w:t xml:space="preserve">lediglich </w:t>
      </w:r>
      <w:r w:rsidR="00F721FF">
        <w:rPr>
          <w:rFonts w:cs="Arial"/>
        </w:rPr>
        <w:t>der erste Adapter</w:t>
      </w:r>
      <w:r w:rsidRPr="00E66EAF">
        <w:rPr>
          <w:rFonts w:cs="Arial"/>
        </w:rPr>
        <w:t xml:space="preserve"> mit dem an die Glasfaser angeschlossenen Router </w:t>
      </w:r>
      <w:r w:rsidR="000D4856">
        <w:rPr>
          <w:rFonts w:cs="Arial"/>
        </w:rPr>
        <w:t>und</w:t>
      </w:r>
      <w:r w:rsidR="000D4856" w:rsidRPr="00E66EAF">
        <w:rPr>
          <w:rFonts w:cs="Arial"/>
        </w:rPr>
        <w:t xml:space="preserve"> </w:t>
      </w:r>
      <w:r w:rsidRPr="00E66EAF">
        <w:rPr>
          <w:rFonts w:cs="Arial"/>
        </w:rPr>
        <w:t>mit der Koaxial</w:t>
      </w:r>
      <w:r w:rsidR="00250D6C">
        <w:rPr>
          <w:rFonts w:cs="Arial"/>
        </w:rPr>
        <w:t>- oder Telefon-</w:t>
      </w:r>
      <w:r w:rsidRPr="00E66EAF">
        <w:rPr>
          <w:rFonts w:cs="Arial"/>
        </w:rPr>
        <w:t xml:space="preserve">Anschlussdose verbunden werden. </w:t>
      </w:r>
      <w:r w:rsidR="00DD4CB0">
        <w:rPr>
          <w:rFonts w:cs="Arial"/>
        </w:rPr>
        <w:t>Dadurch</w:t>
      </w:r>
      <w:r w:rsidR="00DD4CB0" w:rsidRPr="00E66EAF">
        <w:rPr>
          <w:rFonts w:cs="Arial"/>
        </w:rPr>
        <w:t xml:space="preserve"> </w:t>
      </w:r>
      <w:r w:rsidRPr="00E66EAF">
        <w:rPr>
          <w:rFonts w:cs="Arial"/>
        </w:rPr>
        <w:t xml:space="preserve">gelangt das IPTV- oder Internetsignal über die freie Bestandsverkabelung im Haus zu jeder Anschlussdose. Dort nimmt ein weiterer </w:t>
      </w:r>
      <w:proofErr w:type="spellStart"/>
      <w:r w:rsidRPr="00E66EAF">
        <w:rPr>
          <w:rFonts w:cs="Arial"/>
        </w:rPr>
        <w:t>Giga</w:t>
      </w:r>
      <w:proofErr w:type="spellEnd"/>
      <w:r w:rsidRPr="00E66EAF">
        <w:rPr>
          <w:rFonts w:cs="Arial"/>
        </w:rPr>
        <w:t xml:space="preserve"> Bridge-Adapter das Signal auf gleichem Wege entgegen und gibt es per LAN-Kabel an die Set-Top Box, den Smart-TV, die Spielekonsole oder einen WLAN-Access Point</w:t>
      </w:r>
      <w:r w:rsidR="00280C28">
        <w:rPr>
          <w:rFonts w:cs="Arial"/>
        </w:rPr>
        <w:t xml:space="preserve"> weiter</w:t>
      </w:r>
      <w:r w:rsidRPr="00E66EAF">
        <w:rPr>
          <w:rFonts w:cs="Arial"/>
        </w:rPr>
        <w:t xml:space="preserve">. Es können bis zu </w:t>
      </w:r>
      <w:r>
        <w:rPr>
          <w:rFonts w:cs="Arial"/>
        </w:rPr>
        <w:t>acht</w:t>
      </w:r>
      <w:r w:rsidRPr="00E66EAF">
        <w:rPr>
          <w:rFonts w:cs="Arial"/>
        </w:rPr>
        <w:t xml:space="preserve"> </w:t>
      </w:r>
      <w:proofErr w:type="spellStart"/>
      <w:r w:rsidRPr="00E66EAF">
        <w:rPr>
          <w:rFonts w:cs="Arial"/>
        </w:rPr>
        <w:t>Giga</w:t>
      </w:r>
      <w:proofErr w:type="spellEnd"/>
      <w:r w:rsidRPr="00E66EAF">
        <w:rPr>
          <w:rFonts w:cs="Arial"/>
        </w:rPr>
        <w:t xml:space="preserve"> Bridge</w:t>
      </w:r>
      <w:r w:rsidR="00F721FF">
        <w:rPr>
          <w:rFonts w:cs="Arial"/>
        </w:rPr>
        <w:t>-</w:t>
      </w:r>
      <w:r w:rsidRPr="00E66EAF">
        <w:rPr>
          <w:rFonts w:cs="Arial"/>
        </w:rPr>
        <w:t>Adapter in einem Heim</w:t>
      </w:r>
      <w:r>
        <w:rPr>
          <w:rFonts w:cs="Arial"/>
        </w:rPr>
        <w:t>n</w:t>
      </w:r>
      <w:r w:rsidRPr="00E66EAF">
        <w:rPr>
          <w:rFonts w:cs="Arial"/>
        </w:rPr>
        <w:t xml:space="preserve">etzwerk betrieben werden. </w:t>
      </w:r>
    </w:p>
    <w:p w14:paraId="1CB72065"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Vorteile für Internet Service Provider</w:t>
      </w:r>
    </w:p>
    <w:p w14:paraId="35E8CF72" w14:textId="4895395E" w:rsidR="00CF77F5" w:rsidRPr="00E66EAF" w:rsidRDefault="00CF77F5" w:rsidP="00CF77F5">
      <w:pPr>
        <w:spacing w:line="280" w:lineRule="atLeast"/>
        <w:rPr>
          <w:rFonts w:cs="Arial"/>
        </w:rPr>
      </w:pPr>
      <w:r w:rsidRPr="00E66EAF">
        <w:rPr>
          <w:rFonts w:cs="Arial"/>
        </w:rPr>
        <w:t xml:space="preserve">Neben der hohen Kundenzufriedenheit durch die einfache </w:t>
      </w:r>
      <w:r>
        <w:rPr>
          <w:rFonts w:cs="Arial"/>
        </w:rPr>
        <w:t>Einrichtung</w:t>
      </w:r>
      <w:r w:rsidRPr="00E66EAF">
        <w:rPr>
          <w:rFonts w:cs="Arial"/>
        </w:rPr>
        <w:t xml:space="preserve"> profitieren Anwender </w:t>
      </w:r>
      <w:r w:rsidR="00DD4CB0">
        <w:rPr>
          <w:rFonts w:cs="Arial"/>
        </w:rPr>
        <w:t>wie</w:t>
      </w:r>
      <w:r w:rsidR="00DD4CB0" w:rsidRPr="00E66EAF">
        <w:rPr>
          <w:rFonts w:cs="Arial"/>
        </w:rPr>
        <w:t xml:space="preserve"> </w:t>
      </w:r>
      <w:r w:rsidRPr="00E66EAF">
        <w:rPr>
          <w:rFonts w:cs="Arial"/>
        </w:rPr>
        <w:t xml:space="preserve">Netzbetreiber von den geringen Installationskosten: Die Nutzung der Bestandsverkabelung ist deutlich </w:t>
      </w:r>
      <w:proofErr w:type="gramStart"/>
      <w:r w:rsidRPr="00E66EAF">
        <w:rPr>
          <w:rFonts w:cs="Arial"/>
        </w:rPr>
        <w:t>kosteneffizienter,</w:t>
      </w:r>
      <w:proofErr w:type="gramEnd"/>
      <w:r w:rsidRPr="00E66EAF">
        <w:rPr>
          <w:rFonts w:cs="Arial"/>
        </w:rPr>
        <w:t xml:space="preserve"> als das Neuverlegen von Leitungen. Die </w:t>
      </w:r>
      <w:proofErr w:type="spellStart"/>
      <w:r w:rsidRPr="00E66EAF">
        <w:rPr>
          <w:rFonts w:cs="Arial"/>
        </w:rPr>
        <w:t>Giga</w:t>
      </w:r>
      <w:proofErr w:type="spellEnd"/>
      <w:r w:rsidRPr="00E66EAF">
        <w:rPr>
          <w:rFonts w:cs="Arial"/>
        </w:rPr>
        <w:t xml:space="preserve"> Bridge sorgt für ein besseres Nutzungserlebnis für alle verfügbaren Dienste. </w:t>
      </w:r>
      <w:r>
        <w:rPr>
          <w:rFonts w:cs="Arial"/>
        </w:rPr>
        <w:t>Vor allem</w:t>
      </w:r>
      <w:r w:rsidRPr="00E66EAF">
        <w:rPr>
          <w:rFonts w:cs="Arial"/>
        </w:rPr>
        <w:t xml:space="preserve"> die besonders breitbandigen TV</w:t>
      </w:r>
      <w:r>
        <w:rPr>
          <w:rFonts w:cs="Arial"/>
        </w:rPr>
        <w:t>-</w:t>
      </w:r>
      <w:r w:rsidRPr="00E66EAF">
        <w:rPr>
          <w:rFonts w:cs="Arial"/>
        </w:rPr>
        <w:t>Inhalte werden sicher und störungsfrei an TV</w:t>
      </w:r>
      <w:r>
        <w:rPr>
          <w:rFonts w:cs="Arial"/>
        </w:rPr>
        <w:t>-Geräte</w:t>
      </w:r>
      <w:r w:rsidRPr="00E66EAF">
        <w:rPr>
          <w:rFonts w:cs="Arial"/>
        </w:rPr>
        <w:t xml:space="preserve"> übertragen, aber auch die drahtgebundene Versorgung entfernter WiFi Access Points im Haus </w:t>
      </w:r>
      <w:r>
        <w:rPr>
          <w:rFonts w:cs="Arial"/>
        </w:rPr>
        <w:t>lässt sich</w:t>
      </w:r>
      <w:r w:rsidRPr="00E66EAF">
        <w:rPr>
          <w:rFonts w:cs="Arial"/>
        </w:rPr>
        <w:t xml:space="preserve"> hiermit einfach und schnell realisier</w:t>
      </w:r>
      <w:r>
        <w:rPr>
          <w:rFonts w:cs="Arial"/>
        </w:rPr>
        <w:t>en</w:t>
      </w:r>
      <w:r w:rsidRPr="00E66EAF">
        <w:rPr>
          <w:rFonts w:cs="Arial"/>
        </w:rPr>
        <w:t>.</w:t>
      </w:r>
      <w:r>
        <w:rPr>
          <w:rFonts w:cs="Arial"/>
        </w:rPr>
        <w:t xml:space="preserve"> Der integrierte</w:t>
      </w:r>
      <w:r w:rsidRPr="00E66EAF">
        <w:rPr>
          <w:rFonts w:cs="Arial"/>
        </w:rPr>
        <w:t xml:space="preserve"> TR-069 Standard</w:t>
      </w:r>
      <w:r>
        <w:rPr>
          <w:rFonts w:cs="Arial"/>
        </w:rPr>
        <w:t xml:space="preserve"> macht</w:t>
      </w:r>
      <w:r w:rsidRPr="00E66EAF">
        <w:rPr>
          <w:rFonts w:cs="Arial"/>
        </w:rPr>
        <w:t xml:space="preserve"> sowohl Fernwartung als auch Monitoring durch Netzbetreiber möglich. </w:t>
      </w:r>
    </w:p>
    <w:p w14:paraId="3F6B288C"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lastRenderedPageBreak/>
        <w:t xml:space="preserve">devolo </w:t>
      </w:r>
      <w:proofErr w:type="spellStart"/>
      <w:r w:rsidRPr="00380AD8">
        <w:rPr>
          <w:rFonts w:cs="Arial"/>
          <w:b/>
          <w:color w:val="434A4F"/>
          <w:sz w:val="28"/>
          <w:szCs w:val="28"/>
        </w:rPr>
        <w:t>Giga</w:t>
      </w:r>
      <w:proofErr w:type="spellEnd"/>
      <w:r w:rsidRPr="00380AD8">
        <w:rPr>
          <w:rFonts w:cs="Arial"/>
          <w:b/>
          <w:color w:val="434A4F"/>
          <w:sz w:val="28"/>
          <w:szCs w:val="28"/>
        </w:rPr>
        <w:t xml:space="preserve"> Bridge Multipoint Premiere auf der ANGA COM 2022</w:t>
      </w:r>
    </w:p>
    <w:p w14:paraId="0CFF5E6D" w14:textId="0EDB3E69" w:rsidR="00CF77F5" w:rsidRDefault="00CF77F5" w:rsidP="00CF77F5">
      <w:pPr>
        <w:spacing w:line="280" w:lineRule="atLeast"/>
        <w:rPr>
          <w:rFonts w:cs="Arial"/>
        </w:rPr>
      </w:pPr>
      <w:r w:rsidRPr="00E66EAF">
        <w:rPr>
          <w:rFonts w:cs="Arial"/>
        </w:rPr>
        <w:t xml:space="preserve">Unter dem Leitsatz ‚Gigabit Speed </w:t>
      </w:r>
      <w:proofErr w:type="spellStart"/>
      <w:r w:rsidRPr="00E66EAF">
        <w:rPr>
          <w:rFonts w:cs="Arial"/>
        </w:rPr>
        <w:t>Throughout</w:t>
      </w:r>
      <w:proofErr w:type="spellEnd"/>
      <w:r w:rsidRPr="00E66EAF">
        <w:rPr>
          <w:rFonts w:cs="Arial"/>
        </w:rPr>
        <w:t xml:space="preserve"> The Home‘ feiert die </w:t>
      </w:r>
      <w:proofErr w:type="spellStart"/>
      <w:r w:rsidRPr="00E66EAF">
        <w:rPr>
          <w:rFonts w:cs="Arial"/>
        </w:rPr>
        <w:t>Giga</w:t>
      </w:r>
      <w:proofErr w:type="spellEnd"/>
      <w:r w:rsidRPr="00E66EAF">
        <w:rPr>
          <w:rFonts w:cs="Arial"/>
        </w:rPr>
        <w:t xml:space="preserve"> Bridge Multipoint ihre Premiere auf der ANGA COM (Halle 7, Stand B60). Die führende Kongressmesse Europas für Breitband- und Mediendistribution findet vom 10. bis zum 12. Mai 2022 in Köln statt. Zu den Topthemen der Veranstaltung, an der führende Netzbetreiber, Ausrüster und Inhalteanbieter teilnehmen, zählen Gigabit Networks, FTTX, 5G, OTT, </w:t>
      </w:r>
      <w:proofErr w:type="spellStart"/>
      <w:r w:rsidRPr="00E66EAF">
        <w:rPr>
          <w:rFonts w:cs="Arial"/>
        </w:rPr>
        <w:t>AppTV</w:t>
      </w:r>
      <w:proofErr w:type="spellEnd"/>
      <w:r w:rsidRPr="00E66EAF">
        <w:rPr>
          <w:rFonts w:cs="Arial"/>
        </w:rPr>
        <w:t>, Cloud TV, Video</w:t>
      </w:r>
      <w:r>
        <w:rPr>
          <w:rFonts w:cs="Arial"/>
        </w:rPr>
        <w:t>-</w:t>
      </w:r>
      <w:r w:rsidRPr="00E66EAF">
        <w:rPr>
          <w:rFonts w:cs="Arial"/>
        </w:rPr>
        <w:t xml:space="preserve">Streaming, Smart City und Smart Home – das perfekte Umfeld für die Premiere der </w:t>
      </w:r>
      <w:proofErr w:type="spellStart"/>
      <w:r w:rsidRPr="00E66EAF">
        <w:rPr>
          <w:rFonts w:cs="Arial"/>
        </w:rPr>
        <w:t>Giga</w:t>
      </w:r>
      <w:proofErr w:type="spellEnd"/>
      <w:r w:rsidRPr="00E66EAF">
        <w:rPr>
          <w:rFonts w:cs="Arial"/>
        </w:rPr>
        <w:t xml:space="preserve"> Bridge Multipoint. Darüber hinaus zeigt devolo auf der ANGA COM seine innovativen Lösungen im ‚Whole Home WiFi‘</w:t>
      </w:r>
      <w:r w:rsidR="00F721FF">
        <w:rPr>
          <w:rFonts w:cs="Arial"/>
        </w:rPr>
        <w:t>-</w:t>
      </w:r>
      <w:r w:rsidRPr="00E66EAF">
        <w:rPr>
          <w:rFonts w:cs="Arial"/>
        </w:rPr>
        <w:t>Segment.</w:t>
      </w:r>
    </w:p>
    <w:p w14:paraId="22A4FFE7"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Einladung zum devolo Pressegespräch auf der ANGA COM</w:t>
      </w:r>
    </w:p>
    <w:p w14:paraId="2EFA17C3" w14:textId="1FAC29A6" w:rsidR="00CF77F5" w:rsidRPr="00E66EAF" w:rsidRDefault="00CF77F5" w:rsidP="00CF77F5">
      <w:pPr>
        <w:spacing w:line="280" w:lineRule="atLeast"/>
        <w:rPr>
          <w:rFonts w:cs="Arial"/>
        </w:rPr>
      </w:pPr>
      <w:r w:rsidRPr="00E66EAF">
        <w:rPr>
          <w:rFonts w:cs="Arial"/>
        </w:rPr>
        <w:t>Medienvertreter, die die ANGA COM in Köln besuchen, sind herzlich eingeladen</w:t>
      </w:r>
      <w:r w:rsidR="000C390B">
        <w:rPr>
          <w:rFonts w:cs="Arial"/>
        </w:rPr>
        <w:t>,</w:t>
      </w:r>
      <w:r w:rsidRPr="00E66EAF">
        <w:rPr>
          <w:rFonts w:cs="Arial"/>
        </w:rPr>
        <w:t xml:space="preserve"> die devolo Innovationen für ein optimal vernetztes Zuhause zu erleben. Gerne vereinbaren wir ein individuelles Pressegespräch. Wir bitten um eine Terminvereinbarung unter devolo@rtfm-pr.de</w:t>
      </w:r>
    </w:p>
    <w:p w14:paraId="4B6E5B52" w14:textId="77777777" w:rsidR="00CF77F5" w:rsidRPr="00E66EAF" w:rsidRDefault="00CF77F5" w:rsidP="00CF77F5">
      <w:pPr>
        <w:spacing w:line="280" w:lineRule="atLeast"/>
        <w:rPr>
          <w:rFonts w:cs="Arial"/>
        </w:rPr>
      </w:pPr>
    </w:p>
    <w:p w14:paraId="33B828A8" w14:textId="53027DC8"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06426475" w:rsidR="00F251BA" w:rsidRPr="00C17FF0" w:rsidRDefault="006539CA" w:rsidP="00F251BA">
      <w:pPr>
        <w:pStyle w:val="StandardtextPM"/>
      </w:pPr>
      <w:r>
        <w:t>Kristina Wessling</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BE461DA" w:rsidR="00F251BA" w:rsidRPr="000C39F4" w:rsidRDefault="00F251BA" w:rsidP="00F251BA">
      <w:pPr>
        <w:pStyle w:val="StandardtextPM"/>
      </w:pPr>
      <w:r w:rsidRPr="000C39F4">
        <w:t>T: +49 241 18279-51</w:t>
      </w:r>
      <w:r w:rsidR="006539CA">
        <w:t>8</w:t>
      </w:r>
    </w:p>
    <w:p w14:paraId="14BD668E" w14:textId="087BA8F7" w:rsidR="00F251BA" w:rsidRPr="000C39F4" w:rsidRDefault="001423E6" w:rsidP="00F251BA">
      <w:pPr>
        <w:pStyle w:val="StandardtextPM"/>
      </w:pPr>
      <w:hyperlink r:id="rId8" w:history="1">
        <w:r w:rsidR="00604390" w:rsidRPr="006C3E32">
          <w:rPr>
            <w:rStyle w:val="Hyperlink"/>
          </w:rPr>
          <w:t>kristina.wessling@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rsidRPr="00C17FF0">
        <w:t xml:space="preserve">Diesen Text und aktuelle Produktabbildungen finden Sie auch im Pressebereich der devolo-Webseite unter </w:t>
      </w:r>
      <w:hyperlink r:id="rId9"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er devolo</w:t>
      </w:r>
    </w:p>
    <w:p w14:paraId="4C7E4D69" w14:textId="4692B4DF" w:rsidR="00F251BA" w:rsidRPr="00C17FF0" w:rsidRDefault="00AD4979" w:rsidP="00F251BA">
      <w:pPr>
        <w:pStyle w:val="StandardtextPM"/>
      </w:pPr>
      <w:r w:rsidRPr="00AD4979">
        <w:t xml:space="preserve">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w:t>
      </w:r>
      <w:proofErr w:type="spellStart"/>
      <w:r w:rsidRPr="00AD4979">
        <w:t>of</w:t>
      </w:r>
      <w:proofErr w:type="spellEnd"/>
      <w:r w:rsidRPr="00AD4979">
        <w:t xml:space="preserve">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BA34C" w14:textId="77777777" w:rsidR="00A71E1F" w:rsidRDefault="00A71E1F">
      <w:r>
        <w:separator/>
      </w:r>
    </w:p>
  </w:endnote>
  <w:endnote w:type="continuationSeparator" w:id="0">
    <w:p w14:paraId="2C0E7C1D" w14:textId="77777777" w:rsidR="00A71E1F" w:rsidRDefault="00A71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DEC9" w14:textId="77777777" w:rsidR="00A71E1F" w:rsidRDefault="00A71E1F">
      <w:r>
        <w:separator/>
      </w:r>
    </w:p>
  </w:footnote>
  <w:footnote w:type="continuationSeparator" w:id="0">
    <w:p w14:paraId="38DDFCD8" w14:textId="77777777" w:rsidR="00A71E1F" w:rsidRDefault="00A71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" filled="f" stroked="f">
              <v:textbox inset="0">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0B"/>
    <w:rsid w:val="000C39F4"/>
    <w:rsid w:val="000D0AE6"/>
    <w:rsid w:val="000D393D"/>
    <w:rsid w:val="000D4856"/>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23E6"/>
    <w:rsid w:val="00144F8D"/>
    <w:rsid w:val="00155B48"/>
    <w:rsid w:val="001637AE"/>
    <w:rsid w:val="001644D1"/>
    <w:rsid w:val="001660AA"/>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0D6C"/>
    <w:rsid w:val="00251365"/>
    <w:rsid w:val="00252EB9"/>
    <w:rsid w:val="00257D01"/>
    <w:rsid w:val="00260268"/>
    <w:rsid w:val="002616B6"/>
    <w:rsid w:val="002661E6"/>
    <w:rsid w:val="002700DE"/>
    <w:rsid w:val="00276290"/>
    <w:rsid w:val="00280C28"/>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D3779"/>
    <w:rsid w:val="002D4C64"/>
    <w:rsid w:val="002E5D93"/>
    <w:rsid w:val="00303D8C"/>
    <w:rsid w:val="00305428"/>
    <w:rsid w:val="00312DD0"/>
    <w:rsid w:val="00313ECA"/>
    <w:rsid w:val="00315076"/>
    <w:rsid w:val="00325566"/>
    <w:rsid w:val="00330EFC"/>
    <w:rsid w:val="00333AE5"/>
    <w:rsid w:val="0034496C"/>
    <w:rsid w:val="0034611E"/>
    <w:rsid w:val="00346F4B"/>
    <w:rsid w:val="00351E65"/>
    <w:rsid w:val="00352DCE"/>
    <w:rsid w:val="00353DAE"/>
    <w:rsid w:val="00353E35"/>
    <w:rsid w:val="00356118"/>
    <w:rsid w:val="003577B8"/>
    <w:rsid w:val="00361508"/>
    <w:rsid w:val="00367A64"/>
    <w:rsid w:val="00380AD8"/>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059AB"/>
    <w:rsid w:val="004075BD"/>
    <w:rsid w:val="0041165E"/>
    <w:rsid w:val="00415E36"/>
    <w:rsid w:val="00417164"/>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383D"/>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0329"/>
    <w:rsid w:val="005F344E"/>
    <w:rsid w:val="005F38BA"/>
    <w:rsid w:val="00604390"/>
    <w:rsid w:val="0061039D"/>
    <w:rsid w:val="00612FB0"/>
    <w:rsid w:val="00615448"/>
    <w:rsid w:val="00622A52"/>
    <w:rsid w:val="00625DC9"/>
    <w:rsid w:val="00626174"/>
    <w:rsid w:val="00630B92"/>
    <w:rsid w:val="006341D4"/>
    <w:rsid w:val="00641B1F"/>
    <w:rsid w:val="00643E76"/>
    <w:rsid w:val="00646E44"/>
    <w:rsid w:val="00647BCA"/>
    <w:rsid w:val="006539CA"/>
    <w:rsid w:val="0065519A"/>
    <w:rsid w:val="006638AF"/>
    <w:rsid w:val="00663A47"/>
    <w:rsid w:val="006742A2"/>
    <w:rsid w:val="00674E77"/>
    <w:rsid w:val="00676D2E"/>
    <w:rsid w:val="00684228"/>
    <w:rsid w:val="00685A13"/>
    <w:rsid w:val="00687BAD"/>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6F558F"/>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1E1F"/>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20AD"/>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049"/>
    <w:rsid w:val="00C46307"/>
    <w:rsid w:val="00C51294"/>
    <w:rsid w:val="00C5171E"/>
    <w:rsid w:val="00C52981"/>
    <w:rsid w:val="00C53743"/>
    <w:rsid w:val="00C63402"/>
    <w:rsid w:val="00C63CFF"/>
    <w:rsid w:val="00C74ACD"/>
    <w:rsid w:val="00C77B2E"/>
    <w:rsid w:val="00C808DA"/>
    <w:rsid w:val="00C83B95"/>
    <w:rsid w:val="00C939BB"/>
    <w:rsid w:val="00C945F1"/>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7F5"/>
    <w:rsid w:val="00CF7929"/>
    <w:rsid w:val="00D0236E"/>
    <w:rsid w:val="00D03CCF"/>
    <w:rsid w:val="00D03FB8"/>
    <w:rsid w:val="00D06897"/>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D4CB0"/>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37F7F"/>
    <w:rsid w:val="00F40127"/>
    <w:rsid w:val="00F50309"/>
    <w:rsid w:val="00F5091A"/>
    <w:rsid w:val="00F51737"/>
    <w:rsid w:val="00F555C5"/>
    <w:rsid w:val="00F56C12"/>
    <w:rsid w:val="00F61DA3"/>
    <w:rsid w:val="00F61E77"/>
    <w:rsid w:val="00F64E83"/>
    <w:rsid w:val="00F65852"/>
    <w:rsid w:val="00F721FF"/>
    <w:rsid w:val="00F8236C"/>
    <w:rsid w:val="00F8255C"/>
    <w:rsid w:val="00F83801"/>
    <w:rsid w:val="00F8580D"/>
    <w:rsid w:val="00F86931"/>
    <w:rsid w:val="00F943BB"/>
    <w:rsid w:val="00F94992"/>
    <w:rsid w:val="00FA5675"/>
    <w:rsid w:val="00FA6417"/>
    <w:rsid w:val="00FA65FC"/>
    <w:rsid w:val="00FA769B"/>
    <w:rsid w:val="00FB101B"/>
    <w:rsid w:val="00FC3667"/>
    <w:rsid w:val="00FC5B10"/>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a.wessling@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1</Words>
  <Characters>6559</Characters>
  <Application>Microsoft Office Word</Application>
  <DocSecurity>0</DocSecurity>
  <Lines>54</Lines>
  <Paragraphs>15</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Kristina Wessling</cp:lastModifiedBy>
  <cp:revision>6</cp:revision>
  <cp:lastPrinted>2019-02-18T10:59:00Z</cp:lastPrinted>
  <dcterms:created xsi:type="dcterms:W3CDTF">2022-04-21T11:56:00Z</dcterms:created>
  <dcterms:modified xsi:type="dcterms:W3CDTF">2022-04-22T08:51:00Z</dcterms:modified>
</cp:coreProperties>
</file>